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00Z</dcterms:created>
  <dcterms:modified xsi:type="dcterms:W3CDTF">2023-05-2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 to Heaven</vt:lpwstr>
  </property>
</Properties>
</file>